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itle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ListParagraph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ListParagraph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TOC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yperlink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yperlink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yperlink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yperlink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ListParagraph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Heading1Char"/>
        </w:rPr>
      </w:pPr>
      <w:bookmarkStart w:id="0" w:name="_Toc557752628"/>
      <w:r w:rsidRPr="325B26BB">
        <w:rPr>
          <w:rStyle w:val="Heading1Char"/>
        </w:rPr>
        <w:lastRenderedPageBreak/>
        <w:t>A</w:t>
      </w:r>
      <w:r w:rsidR="4574C884" w:rsidRPr="325B26BB">
        <w:rPr>
          <w:rStyle w:val="Heading1Char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2176381" w14:textId="77777777" w:rsidR="007D11E0" w:rsidRDefault="008B141C" w:rsidP="007D11E0">
      <w:pPr>
        <w:pStyle w:val="ListParagraph"/>
        <w:numPr>
          <w:ilvl w:val="0"/>
          <w:numId w:val="33"/>
        </w:numPr>
      </w:pPr>
      <w:r w:rsidRPr="008B141C">
        <w:t>Managing item (grocery and goods) information</w:t>
      </w:r>
      <w:r>
        <w:t>,</w:t>
      </w:r>
    </w:p>
    <w:p w14:paraId="165136B7" w14:textId="47CDCE25" w:rsidR="007D11E0" w:rsidRDefault="007D11E0" w:rsidP="007D11E0">
      <w:pPr>
        <w:pStyle w:val="ListParagraph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and tracking</w:t>
      </w:r>
      <w:r w:rsidRPr="0001668B">
        <w:t xml:space="preserve"> an order</w:t>
      </w:r>
      <w:r>
        <w:t>,</w:t>
      </w:r>
    </w:p>
    <w:p w14:paraId="416E5150" w14:textId="77777777" w:rsidR="00AD51D3" w:rsidRDefault="00AD51D3" w:rsidP="007D11E0">
      <w:pPr>
        <w:pStyle w:val="ListParagraph"/>
        <w:numPr>
          <w:ilvl w:val="0"/>
          <w:numId w:val="33"/>
        </w:numPr>
      </w:pPr>
      <w:r w:rsidRPr="00AD51D3">
        <w:t>Bonus Card &amp; Collecting bonus points</w:t>
      </w:r>
    </w:p>
    <w:p w14:paraId="7B6CD641" w14:textId="4E21B0C6" w:rsidR="00194130" w:rsidRDefault="00194130" w:rsidP="007D11E0">
      <w:pPr>
        <w:pStyle w:val="ListParagraph"/>
        <w:numPr>
          <w:ilvl w:val="0"/>
          <w:numId w:val="33"/>
        </w:numPr>
      </w:pPr>
      <w:r w:rsidRPr="00194130">
        <w:t>Spending bonus points from the bonus card</w:t>
      </w:r>
    </w:p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ListParagraph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Heading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6EFED0DF" w:rsidR="15617789" w:rsidRDefault="15617789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AE12E7C" w14:textId="78722DB6" w:rsidR="00FC19E5" w:rsidRDefault="00FC19E5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.</w:t>
            </w:r>
          </w:p>
        </w:tc>
      </w:tr>
    </w:tbl>
    <w:p w14:paraId="4E943FCC" w14:textId="77777777" w:rsidR="00617820" w:rsidRDefault="00617820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FC19E5" w14:paraId="43BDF3B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BC11A2C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A15DCA1" w14:textId="38AFEDA5" w:rsidR="00FC19E5" w:rsidRDefault="00FC19E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3</w:t>
            </w:r>
          </w:p>
        </w:tc>
      </w:tr>
      <w:tr w:rsidR="00FC19E5" w14:paraId="1A6C6F8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C7F09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0E27341" w14:textId="5C47EC3F" w:rsidR="00FC19E5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227B">
              <w:t>Processing a placed order</w:t>
            </w:r>
            <w:r>
              <w:t>.</w:t>
            </w:r>
          </w:p>
        </w:tc>
      </w:tr>
      <w:tr w:rsidR="00FC19E5" w14:paraId="3DA9221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FFBC53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9E8A907" w14:textId="56DFE124" w:rsidR="00FC19E5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o</w:t>
            </w:r>
            <w:r w:rsidRPr="00DE227B">
              <w:t>rder is placed by a customer</w:t>
            </w:r>
          </w:p>
        </w:tc>
      </w:tr>
    </w:tbl>
    <w:p w14:paraId="1C7BB687" w14:textId="77777777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3FBDC8D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4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7DE4DB4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227B">
              <w:t>Tracking an order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07DFA50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is processed by employee.</w:t>
            </w:r>
          </w:p>
        </w:tc>
      </w:tr>
    </w:tbl>
    <w:p w14:paraId="63FC8A58" w14:textId="77777777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6AF9A26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A544C0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EF57E43" w14:textId="596F9EC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595F18">
              <w:rPr>
                <w:rFonts w:eastAsiaTheme="minorEastAsia"/>
              </w:rPr>
              <w:t>5</w:t>
            </w:r>
          </w:p>
        </w:tc>
      </w:tr>
      <w:tr w:rsidR="00DE227B" w14:paraId="0EF0A92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5D785D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38361C83" w14:textId="5967090D" w:rsidR="00DE227B" w:rsidRDefault="00595F18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nus Card</w:t>
            </w:r>
          </w:p>
        </w:tc>
      </w:tr>
      <w:tr w:rsidR="00DE227B" w14:paraId="1733A56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19615A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9FFC396" w14:textId="5B749A15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ustomers </w:t>
            </w:r>
            <w:r w:rsidR="002801E8">
              <w:t>can</w:t>
            </w:r>
            <w:r>
              <w:t xml:space="preserve"> collect bonus points on their virtual bonus card.</w:t>
            </w:r>
          </w:p>
          <w:p w14:paraId="15FDF792" w14:textId="3B57FFDE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35C9BBBA" w14:textId="4B0F60AC" w:rsidR="00DE227B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</w:p>
        </w:tc>
      </w:tr>
    </w:tbl>
    <w:p w14:paraId="70A89AA4" w14:textId="77777777" w:rsidR="00876F0F" w:rsidRDefault="00876F0F" w:rsidP="00876F0F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876F0F" w14:paraId="748663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4173E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D071A3C" w14:textId="77E22088" w:rsidR="00876F0F" w:rsidRDefault="00876F0F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6</w:t>
            </w:r>
          </w:p>
        </w:tc>
      </w:tr>
      <w:tr w:rsidR="00876F0F" w14:paraId="39BE186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92380B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7CEDDE" w14:textId="77777777" w:rsidR="00876F0F" w:rsidRDefault="00876F0F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D51D3">
              <w:t xml:space="preserve">Bonus </w:t>
            </w:r>
            <w:r>
              <w:t>Points</w:t>
            </w:r>
          </w:p>
        </w:tc>
      </w:tr>
      <w:tr w:rsidR="00876F0F" w14:paraId="518EF4E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BA9DC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533F753" w14:textId="4A585F97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4AE1">
              <w:rPr>
                <w:highlight w:val="yellow"/>
              </w:rPr>
              <w:t>Customers can also accumulate points based on the amount of the purchase, can transfer (spend) the points into money for future purchase.</w:t>
            </w:r>
          </w:p>
          <w:p w14:paraId="2E42BE65" w14:textId="1E37C294" w:rsidR="00876F0F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very </w:t>
            </w:r>
            <w:proofErr w:type="gramStart"/>
            <w:r>
              <w:t>one euro</w:t>
            </w:r>
            <w:proofErr w:type="gramEnd"/>
            <w:r>
              <w:t xml:space="preserve"> (€1) spent by a customer must be collected as one (1) bonus point on their bonus card.</w:t>
            </w:r>
          </w:p>
        </w:tc>
      </w:tr>
    </w:tbl>
    <w:p w14:paraId="7ED54E1B" w14:textId="77777777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342215C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8225E1D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9816590" w14:textId="6A6C59C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94130">
              <w:rPr>
                <w:rFonts w:eastAsiaTheme="minorEastAsia"/>
              </w:rPr>
              <w:t>7</w:t>
            </w:r>
          </w:p>
        </w:tc>
      </w:tr>
      <w:tr w:rsidR="00DE227B" w14:paraId="681026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AAA9D02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56192A" w14:textId="4EA35122" w:rsidR="00DE227B" w:rsidRDefault="0019413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DE227B" w14:paraId="2698EFC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E8F456A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966C4CE" w14:textId="35D30863" w:rsidR="00DE227B" w:rsidRDefault="00031DC2" w:rsidP="00031D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693A50EB" w14:textId="77777777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228BD33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D3F37E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7D50DF1A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</w:p>
        </w:tc>
      </w:tr>
      <w:tr w:rsidR="00DE227B" w14:paraId="188146B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2DF0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FA35859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27B" w14:paraId="25F9373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283BCE4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2F256D1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B4C7AB" w14:textId="77777777" w:rsidR="00FC19E5" w:rsidRDefault="00FC19E5" w:rsidP="325B26BB"/>
    <w:p w14:paraId="3C008BDD" w14:textId="2AE46074" w:rsidR="325B26BB" w:rsidRDefault="325B26BB">
      <w:r>
        <w:br w:type="page"/>
      </w:r>
    </w:p>
    <w:p w14:paraId="4A18136C" w14:textId="18AE050E" w:rsidR="007F39D4" w:rsidRDefault="007F39D4">
      <w:r>
        <w:lastRenderedPageBreak/>
        <w:tab/>
      </w:r>
    </w:p>
    <w:p w14:paraId="599F6E00" w14:textId="7C7E7689" w:rsidR="009C580A" w:rsidRPr="00957A64" w:rsidRDefault="485083F0" w:rsidP="008D2CB4">
      <w:pPr>
        <w:pStyle w:val="Heading1"/>
      </w:pPr>
      <w:bookmarkStart w:id="2" w:name="_Toc519717566"/>
      <w:r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1EAD4282" w:rsidR="00B77215" w:rsidRDefault="00B7721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displays form for adding items</w:t>
            </w:r>
          </w:p>
          <w:p w14:paraId="2060FE69" w14:textId="77777777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information about item.</w:t>
            </w:r>
          </w:p>
          <w:p w14:paraId="440CBEC3" w14:textId="4E59E79A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</w:t>
            </w:r>
            <w:r w:rsidR="00B77215">
              <w:t xml:space="preserve">saves ??? &amp; </w:t>
            </w:r>
            <w:proofErr w:type="gramStart"/>
            <w:r>
              <w:t>shows</w:t>
            </w:r>
            <w:proofErr w:type="gramEnd"/>
            <w:r>
              <w:t xml:space="preserve">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Not all information is provided</w:t>
            </w:r>
          </w:p>
          <w:p w14:paraId="5FCE318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77777777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23C10B9F" w14:textId="1DE91B09" w:rsidR="00D00973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shows all items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2BD944A2" w14:textId="08207E81" w:rsidR="007E7497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</w:t>
            </w:r>
            <w:r w:rsidR="00B128EF">
              <w:t>s</w:t>
            </w:r>
            <w:r>
              <w:t xml:space="preserve"> item to update.</w:t>
            </w:r>
          </w:p>
          <w:p w14:paraId="492AB585" w14:textId="77777777" w:rsidR="007E7497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updates information about item.</w:t>
            </w:r>
          </w:p>
          <w:p w14:paraId="068291C7" w14:textId="77777777" w:rsidR="007E7497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shows 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Not all information is provided</w:t>
            </w:r>
          </w:p>
          <w:p w14:paraId="69561FDC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28113D26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6749A320" w14:textId="77777777" w:rsidR="00B128EF" w:rsidRDefault="007E749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</w:t>
            </w:r>
            <w:r w:rsidR="00B128EF">
              <w:t>s</w:t>
            </w:r>
            <w:r>
              <w:t xml:space="preserve"> item to </w:t>
            </w:r>
            <w:r w:rsidR="00B128EF">
              <w:t>delete</w:t>
            </w:r>
            <w:r>
              <w:t>.</w:t>
            </w:r>
          </w:p>
          <w:p w14:paraId="7A21F381" w14:textId="52D96CCF" w:rsidR="007E7497" w:rsidRDefault="007E749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shows confirmation</w:t>
            </w:r>
            <w:r w:rsidR="00B128EF">
              <w:t xml:space="preserve"> of deletion</w:t>
            </w:r>
            <w:r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90BEE15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60FD3433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B99BAE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40964C62" w14:textId="4F46A6A1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1B41C4">
              <w:t>5</w:t>
            </w:r>
            <w:r w:rsidR="009C580A">
              <w:t xml:space="preserve"> FR-0</w:t>
            </w:r>
            <w:r w:rsidR="001B41C4">
              <w:t>2</w:t>
            </w:r>
          </w:p>
        </w:tc>
      </w:tr>
      <w:tr w:rsidR="009C580A" w14:paraId="323BF6E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CC8783E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61B9DC0E" w14:textId="01B54C1D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9C580A" w14:paraId="103CFF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7BD263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4642EAF8" w14:textId="18235924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3FDD8ED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13DF4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869047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1F657E8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BCC13E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14E2EC8" w14:textId="1BE5F92B" w:rsidR="009C580A" w:rsidRDefault="001408A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</w:t>
            </w:r>
            <w:r w:rsidR="00EC526C">
              <w:t xml:space="preserve"> </w:t>
            </w:r>
            <w:r w:rsidR="00EC526C" w:rsidRPr="00EC526C">
              <w:rPr>
                <w:highlight w:val="yellow"/>
              </w:rPr>
              <w:t>and Actor is logged to Account</w:t>
            </w:r>
          </w:p>
        </w:tc>
      </w:tr>
      <w:tr w:rsidR="009C580A" w14:paraId="03D373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B3F303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0978DA9" w14:textId="77777777" w:rsidR="009C580A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36D28BAA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3B4FAA50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6C7FA8B9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Actor selects payment method.</w:t>
            </w:r>
          </w:p>
          <w:p w14:paraId="62C70505" w14:textId="77777777" w:rsidR="007F013F" w:rsidRDefault="001408A3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provides shipping information.</w:t>
            </w:r>
          </w:p>
          <w:p w14:paraId="797E7821" w14:textId="69AFBE5A" w:rsidR="001408A3" w:rsidRDefault="007F013F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Order Details are being displayed.</w:t>
            </w:r>
          </w:p>
        </w:tc>
      </w:tr>
      <w:tr w:rsidR="009C580A" w14:paraId="561E21F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F3F361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06B215D3" w14:textId="77777777" w:rsidR="009C580A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683051DF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5520B190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7D848F9A" w14:textId="0FC9333B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a: Not all information is provided</w:t>
            </w:r>
          </w:p>
          <w:p w14:paraId="6185F95C" w14:textId="77777777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6CCB3E4" w14:textId="227D998A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624576D3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701C7E">
              <w:t>6</w:t>
            </w:r>
            <w:r w:rsidR="009C580A">
              <w:t xml:space="preserve"> FR-0</w:t>
            </w:r>
            <w:r w:rsidR="00701C7E">
              <w:t>3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69BD4592" w:rsidR="009C580A" w:rsidRDefault="00701C7E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ging the status of order.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34E2D0B0" w:rsidR="009C580A" w:rsidRDefault="00701C7E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2289C8AD" w:rsidR="009C580A" w:rsidRDefault="00701C7E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</w:t>
            </w:r>
            <w:r w:rsidR="00CB2F30">
              <w:t xml:space="preserve"> before</w:t>
            </w:r>
            <w:r>
              <w:t>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368E3BB" w14:textId="18C1B7C9" w:rsidR="009C580A" w:rsidRDefault="00701C7E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77357">
              <w:t>select the order to change.</w:t>
            </w:r>
          </w:p>
          <w:p w14:paraId="07D2ACF7" w14:textId="50BE9BEB" w:rsidR="00F77357" w:rsidRDefault="00F7735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changes order information.</w:t>
            </w:r>
          </w:p>
        </w:tc>
      </w:tr>
      <w:tr w:rsidR="009C580A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50ED6E9" w14:textId="73AE062D" w:rsidR="00DA7E9E" w:rsidRDefault="00F77357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Incorrect</w:t>
            </w:r>
            <w:r w:rsidR="00DA7E9E">
              <w:t xml:space="preserve"> information is provided</w:t>
            </w:r>
          </w:p>
          <w:p w14:paraId="05578D6D" w14:textId="77777777" w:rsidR="00DA7E9E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30C25B7E" w14:textId="53F4286D" w:rsidR="009C580A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415FF28B" w14:textId="742C4F56" w:rsidR="008D2CB4" w:rsidRDefault="008D2CB4" w:rsidP="00F77357"/>
    <w:p w14:paraId="57C67967" w14:textId="2A7C77EB" w:rsidR="00F77357" w:rsidRPr="00957A64" w:rsidRDefault="008D2CB4" w:rsidP="00F77357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7F39AD6B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8E88B4D" w14:textId="77777777" w:rsidR="00F77357" w:rsidRDefault="00F77357" w:rsidP="006931FD">
            <w:r>
              <w:lastRenderedPageBreak/>
              <w:t>ID</w:t>
            </w:r>
          </w:p>
        </w:tc>
        <w:tc>
          <w:tcPr>
            <w:tcW w:w="6725" w:type="dxa"/>
          </w:tcPr>
          <w:p w14:paraId="2C34C36B" w14:textId="4084710E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496027">
              <w:t>7</w:t>
            </w:r>
            <w:r>
              <w:t xml:space="preserve"> FR-0</w:t>
            </w:r>
            <w:r w:rsidR="00496027">
              <w:t>4</w:t>
            </w:r>
          </w:p>
        </w:tc>
      </w:tr>
      <w:tr w:rsidR="00F77357" w14:paraId="67886AA4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2BEE1FF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4FF0E4DA" w14:textId="4D641A15" w:rsidR="00F77357" w:rsidRDefault="00CB2F30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cking the order.</w:t>
            </w:r>
          </w:p>
        </w:tc>
      </w:tr>
      <w:tr w:rsidR="00F77357" w14:paraId="36DEA06D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70018C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1EF84E40" w14:textId="46B71BA3" w:rsidR="00F77357" w:rsidRDefault="00CB2F30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7A346E6B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BD51C3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AF6695A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2F30" w14:paraId="3679B9AA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7CFF13" w14:textId="77777777" w:rsidR="00CB2F30" w:rsidRDefault="00CB2F30" w:rsidP="00CB2F30">
            <w:r>
              <w:t>Pre-condition</w:t>
            </w:r>
          </w:p>
        </w:tc>
        <w:tc>
          <w:tcPr>
            <w:tcW w:w="6725" w:type="dxa"/>
          </w:tcPr>
          <w:p w14:paraId="7E524DA5" w14:textId="07C076FD" w:rsidR="00CB2F30" w:rsidRDefault="00CB2F30" w:rsidP="00CB2F30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CB2F30" w14:paraId="597DB8E5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6D47902" w14:textId="77777777" w:rsidR="00CB2F30" w:rsidRDefault="00CB2F30" w:rsidP="00CB2F30">
            <w:r>
              <w:t>Main Success Scenario</w:t>
            </w:r>
          </w:p>
        </w:tc>
        <w:tc>
          <w:tcPr>
            <w:tcW w:w="6725" w:type="dxa"/>
          </w:tcPr>
          <w:p w14:paraId="429D27CE" w14:textId="5305C692" w:rsidR="00964142" w:rsidRDefault="00964142" w:rsidP="0096414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order.</w:t>
            </w:r>
          </w:p>
          <w:p w14:paraId="50334227" w14:textId="6025A82D" w:rsidR="00CB2F30" w:rsidRDefault="00964142" w:rsidP="00192AF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</w:t>
            </w:r>
            <w:r w:rsidR="00192AFA">
              <w:t xml:space="preserve"> status of</w:t>
            </w:r>
            <w:r>
              <w:t xml:space="preserve"> selected order is displayed.</w:t>
            </w:r>
          </w:p>
        </w:tc>
      </w:tr>
      <w:tr w:rsidR="00CB2F30" w14:paraId="58EF0A84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72B0427" w14:textId="77777777" w:rsidR="00CB2F30" w:rsidRDefault="00CB2F30" w:rsidP="00CB2F30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84B39A3" w14:textId="77777777" w:rsidR="00CB2F30" w:rsidRDefault="00CB2F30" w:rsidP="00CB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733DCC" w14:textId="77777777" w:rsidR="00F77357" w:rsidRPr="00957A64" w:rsidRDefault="00F77357" w:rsidP="00F7735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3ADC165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169EC4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2BD58F02" w14:textId="7675B9D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B01352">
              <w:t>8</w:t>
            </w:r>
            <w:r>
              <w:t xml:space="preserve"> FR-0</w:t>
            </w:r>
            <w:r w:rsidR="00B01352">
              <w:t>4</w:t>
            </w:r>
          </w:p>
        </w:tc>
      </w:tr>
      <w:tr w:rsidR="00F77357" w14:paraId="41248AB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5206E9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6DDFE36C" w14:textId="57D27B6C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 history.</w:t>
            </w:r>
          </w:p>
        </w:tc>
      </w:tr>
      <w:tr w:rsidR="00F77357" w14:paraId="56367AA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EA5849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0649BF24" w14:textId="6240124D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6C3AD2F1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0C49D0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786EAF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20025240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7BB4E32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57B39906" w14:textId="4B494E22" w:rsidR="00F77357" w:rsidRDefault="00B01352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F77357" w14:paraId="1DBC353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1A1747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5526E10B" w14:textId="74D22643" w:rsidR="00B01352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7FBB0D8" w14:textId="46C1A34F" w:rsidR="00F77357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 status of previous orders is displayed.</w:t>
            </w:r>
          </w:p>
        </w:tc>
      </w:tr>
      <w:tr w:rsidR="00F77357" w14:paraId="0EBAA006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519A20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D92AB18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0CD1CB" w14:textId="77777777" w:rsidR="008576E1" w:rsidRPr="00957A64" w:rsidRDefault="008576E1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030A6BA7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5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77777777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0E29FC2D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7BBBF4FB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74B22895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71CBCF7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highlight w:val="yellow"/>
              </w:rPr>
              <w:t>4</w:t>
            </w:r>
            <w:r w:rsidRPr="00EC526C">
              <w:rPr>
                <w:highlight w:val="yellow"/>
              </w:rPr>
              <w:t>: Actor provides Bonus Card ID or is logged in to account with Bonus Card?</w:t>
            </w:r>
          </w:p>
          <w:p w14:paraId="32E210D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</w:t>
            </w:r>
            <w:r w:rsidRPr="00673015">
              <w:t>ppropriate</w:t>
            </w:r>
            <w:r>
              <w:t xml:space="preserve"> discounts are being applied.</w:t>
            </w:r>
          </w:p>
          <w:p w14:paraId="25AE075E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.</w:t>
            </w:r>
          </w:p>
          <w:p w14:paraId="205D5826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Actor provides shipping information.</w:t>
            </w:r>
          </w:p>
          <w:p w14:paraId="380B69B8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: Order Details are being displayed with amount of bonus points added to Bonus Card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51A4FA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4D6F15B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39A1932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06963DEC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lient does not have Bonus Card.</w:t>
            </w:r>
          </w:p>
          <w:p w14:paraId="4CD22D8C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Go to MMS step 6.</w:t>
            </w:r>
          </w:p>
          <w:p w14:paraId="362A3125" w14:textId="39038B69" w:rsidR="008576E1" w:rsidRDefault="00F74A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8576E1">
              <w:t>a: Not all information is provided</w:t>
            </w:r>
          </w:p>
          <w:p w14:paraId="0BAC37C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8E39C6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41CE97AE" w14:textId="3D9056FC" w:rsidR="008576E1" w:rsidRDefault="008576E1" w:rsidP="008576E1"/>
    <w:p w14:paraId="00119511" w14:textId="11A96CBD" w:rsidR="008576E1" w:rsidRPr="00957A64" w:rsidRDefault="008576E1" w:rsidP="008576E1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lastRenderedPageBreak/>
              <w:t>ID</w:t>
            </w:r>
          </w:p>
        </w:tc>
        <w:tc>
          <w:tcPr>
            <w:tcW w:w="6725" w:type="dxa"/>
          </w:tcPr>
          <w:p w14:paraId="1A71FC7D" w14:textId="2CE91200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7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6E0E6875" w:rsidR="008576E1" w:rsidRPr="009D00E3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</w:t>
            </w:r>
            <w:r w:rsidR="009D00E3">
              <w:t>,</w:t>
            </w:r>
            <w:r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8576E1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1C95FA1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40A935D4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3682D33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53ECDC16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highlight w:val="yellow"/>
              </w:rPr>
              <w:t>4</w:t>
            </w:r>
            <w:r w:rsidRPr="00EC526C">
              <w:rPr>
                <w:highlight w:val="yellow"/>
              </w:rPr>
              <w:t>: Actor provides Bonus Card ID or is logged in to account with Bonus Card?</w:t>
            </w:r>
          </w:p>
          <w:p w14:paraId="40C4174D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</w:t>
            </w:r>
            <w:r w:rsidRPr="00673015">
              <w:t>ppropriate</w:t>
            </w:r>
            <w:r>
              <w:t xml:space="preserve"> discounts are being applied.</w:t>
            </w:r>
          </w:p>
          <w:p w14:paraId="3DBEC09C" w14:textId="7C739C22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</w:t>
            </w:r>
            <w:r w:rsidR="00C137AF">
              <w:t xml:space="preserve"> and Actor chooses how many Bonus Points he/she wants to exchange</w:t>
            </w:r>
            <w:r w:rsidR="00A45D4F">
              <w:t xml:space="preserve"> to Euros</w:t>
            </w:r>
            <w:r w:rsidR="00C137AF">
              <w:t xml:space="preserve"> for the discount.</w:t>
            </w:r>
          </w:p>
          <w:p w14:paraId="59F0002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Actor provides shipping information.</w:t>
            </w:r>
          </w:p>
          <w:p w14:paraId="6741DB8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: Order Details are being displayed with amount of bonus points added to Bonus Card.</w:t>
            </w:r>
          </w:p>
        </w:tc>
      </w:tr>
      <w:tr w:rsidR="008576E1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609A15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1A7EAE45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08F03AA0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0305D064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lient does not have Bonus Card.</w:t>
            </w:r>
          </w:p>
          <w:p w14:paraId="46D3F9DA" w14:textId="25490EA1" w:rsidR="00F74AE1" w:rsidRDefault="008576E1" w:rsidP="004F0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Go to MMS step 6.</w:t>
            </w:r>
            <w:r w:rsidR="00F74AE1">
              <w:t xml:space="preserve"> </w:t>
            </w:r>
          </w:p>
          <w:p w14:paraId="4D25063F" w14:textId="0B660AE1" w:rsidR="00F74A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a: Not all information is provided</w:t>
            </w:r>
          </w:p>
          <w:p w14:paraId="206D87DD" w14:textId="77777777" w:rsidR="00F74A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88B9C60" w14:textId="2501EF1F" w:rsidR="008576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0794D60B" w14:textId="77777777" w:rsidR="00F77357" w:rsidRPr="00957A64" w:rsidRDefault="00F77357" w:rsidP="00F7735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082A111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3E408EF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0E37A7B9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 FR-0</w:t>
            </w:r>
          </w:p>
        </w:tc>
      </w:tr>
      <w:tr w:rsidR="00F77357" w14:paraId="7881D82C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DE71A0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00B9F1E7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1FB406B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4F051A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7A8371DC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1754E97C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71CB94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09BE2B4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4AE54B9D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8E0893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76EBB0A9" w14:textId="77777777" w:rsidR="00F77357" w:rsidRDefault="00F77357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0A046F12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92A891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6A59970B" w14:textId="77777777" w:rsidR="00F77357" w:rsidRDefault="00F77357" w:rsidP="0069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5018C88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725B27E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C3D8B61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668B"/>
    <w:rsid w:val="000174C5"/>
    <w:rsid w:val="00017552"/>
    <w:rsid w:val="00020B32"/>
    <w:rsid w:val="00026749"/>
    <w:rsid w:val="00031DC2"/>
    <w:rsid w:val="00036F73"/>
    <w:rsid w:val="00040836"/>
    <w:rsid w:val="00041DBB"/>
    <w:rsid w:val="000434EB"/>
    <w:rsid w:val="0005455D"/>
    <w:rsid w:val="00060D3C"/>
    <w:rsid w:val="00062B38"/>
    <w:rsid w:val="00066729"/>
    <w:rsid w:val="000A061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463E"/>
    <w:rsid w:val="000E74B3"/>
    <w:rsid w:val="000EE802"/>
    <w:rsid w:val="000F72AA"/>
    <w:rsid w:val="0010347C"/>
    <w:rsid w:val="00104044"/>
    <w:rsid w:val="001046F6"/>
    <w:rsid w:val="00106E56"/>
    <w:rsid w:val="00107147"/>
    <w:rsid w:val="001258C5"/>
    <w:rsid w:val="00137872"/>
    <w:rsid w:val="001408A3"/>
    <w:rsid w:val="001410E8"/>
    <w:rsid w:val="00167B7E"/>
    <w:rsid w:val="00181DD3"/>
    <w:rsid w:val="001837EC"/>
    <w:rsid w:val="001841A0"/>
    <w:rsid w:val="00190E1D"/>
    <w:rsid w:val="00192AFA"/>
    <w:rsid w:val="00193ADA"/>
    <w:rsid w:val="001941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F07F2"/>
    <w:rsid w:val="001F3730"/>
    <w:rsid w:val="001F589D"/>
    <w:rsid w:val="0020054E"/>
    <w:rsid w:val="00204B31"/>
    <w:rsid w:val="0021045A"/>
    <w:rsid w:val="00232450"/>
    <w:rsid w:val="0023379F"/>
    <w:rsid w:val="002367A8"/>
    <w:rsid w:val="00247174"/>
    <w:rsid w:val="00252C9E"/>
    <w:rsid w:val="00265B6A"/>
    <w:rsid w:val="00265D2D"/>
    <w:rsid w:val="0026742B"/>
    <w:rsid w:val="00267FA0"/>
    <w:rsid w:val="00271EB4"/>
    <w:rsid w:val="00271FC4"/>
    <w:rsid w:val="002772BC"/>
    <w:rsid w:val="002801E8"/>
    <w:rsid w:val="00282141"/>
    <w:rsid w:val="00282156"/>
    <w:rsid w:val="00291CD6"/>
    <w:rsid w:val="002A28BC"/>
    <w:rsid w:val="002A30A9"/>
    <w:rsid w:val="002A43C4"/>
    <w:rsid w:val="002B28F9"/>
    <w:rsid w:val="002B4D87"/>
    <w:rsid w:val="002B7C18"/>
    <w:rsid w:val="002D00A5"/>
    <w:rsid w:val="002F0E5B"/>
    <w:rsid w:val="002F36B1"/>
    <w:rsid w:val="0030639D"/>
    <w:rsid w:val="00312D9D"/>
    <w:rsid w:val="00315110"/>
    <w:rsid w:val="00323CB1"/>
    <w:rsid w:val="003253C5"/>
    <w:rsid w:val="0036335A"/>
    <w:rsid w:val="003838E8"/>
    <w:rsid w:val="003921DD"/>
    <w:rsid w:val="00395F8C"/>
    <w:rsid w:val="00396DE0"/>
    <w:rsid w:val="003A01EE"/>
    <w:rsid w:val="003A7FD2"/>
    <w:rsid w:val="003B367B"/>
    <w:rsid w:val="003C25D3"/>
    <w:rsid w:val="003D5E7C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739F"/>
    <w:rsid w:val="00427E55"/>
    <w:rsid w:val="00427F5E"/>
    <w:rsid w:val="00450248"/>
    <w:rsid w:val="004540AA"/>
    <w:rsid w:val="00461E84"/>
    <w:rsid w:val="004665AC"/>
    <w:rsid w:val="00475FB7"/>
    <w:rsid w:val="00485F3E"/>
    <w:rsid w:val="00486525"/>
    <w:rsid w:val="00486E43"/>
    <w:rsid w:val="00496027"/>
    <w:rsid w:val="004A1A2F"/>
    <w:rsid w:val="004B2540"/>
    <w:rsid w:val="004C24FF"/>
    <w:rsid w:val="004D3222"/>
    <w:rsid w:val="004D538C"/>
    <w:rsid w:val="004E5674"/>
    <w:rsid w:val="004E6B6F"/>
    <w:rsid w:val="004F0608"/>
    <w:rsid w:val="00503076"/>
    <w:rsid w:val="00503ED3"/>
    <w:rsid w:val="00522F44"/>
    <w:rsid w:val="00553554"/>
    <w:rsid w:val="0055743C"/>
    <w:rsid w:val="0056320C"/>
    <w:rsid w:val="005727B2"/>
    <w:rsid w:val="00577ABA"/>
    <w:rsid w:val="005823EE"/>
    <w:rsid w:val="005851E5"/>
    <w:rsid w:val="00594988"/>
    <w:rsid w:val="00595F18"/>
    <w:rsid w:val="005A30AE"/>
    <w:rsid w:val="005A3E77"/>
    <w:rsid w:val="005B29FC"/>
    <w:rsid w:val="005B74B8"/>
    <w:rsid w:val="005D3690"/>
    <w:rsid w:val="005D63C9"/>
    <w:rsid w:val="005E1310"/>
    <w:rsid w:val="005E20CA"/>
    <w:rsid w:val="005F43DE"/>
    <w:rsid w:val="00606AB9"/>
    <w:rsid w:val="00613E13"/>
    <w:rsid w:val="00614067"/>
    <w:rsid w:val="006144E7"/>
    <w:rsid w:val="00615F50"/>
    <w:rsid w:val="00617820"/>
    <w:rsid w:val="00640A46"/>
    <w:rsid w:val="00650E63"/>
    <w:rsid w:val="00651BC3"/>
    <w:rsid w:val="00653226"/>
    <w:rsid w:val="0065430D"/>
    <w:rsid w:val="00656F2A"/>
    <w:rsid w:val="00660779"/>
    <w:rsid w:val="00664379"/>
    <w:rsid w:val="006654A6"/>
    <w:rsid w:val="00673015"/>
    <w:rsid w:val="00684DE0"/>
    <w:rsid w:val="006A2B8F"/>
    <w:rsid w:val="006B00C6"/>
    <w:rsid w:val="006B2DC1"/>
    <w:rsid w:val="006D58B3"/>
    <w:rsid w:val="006E1D5A"/>
    <w:rsid w:val="006E6C4A"/>
    <w:rsid w:val="006E707B"/>
    <w:rsid w:val="006F2827"/>
    <w:rsid w:val="006F7BFD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BA9"/>
    <w:rsid w:val="00755738"/>
    <w:rsid w:val="00761E58"/>
    <w:rsid w:val="00784A34"/>
    <w:rsid w:val="007862DA"/>
    <w:rsid w:val="007A1FC9"/>
    <w:rsid w:val="007A617E"/>
    <w:rsid w:val="007B228B"/>
    <w:rsid w:val="007D04E9"/>
    <w:rsid w:val="007D11E0"/>
    <w:rsid w:val="007E06B2"/>
    <w:rsid w:val="007E0F23"/>
    <w:rsid w:val="007E2C48"/>
    <w:rsid w:val="007E7497"/>
    <w:rsid w:val="007F013F"/>
    <w:rsid w:val="007F1477"/>
    <w:rsid w:val="007F2230"/>
    <w:rsid w:val="007F2EBB"/>
    <w:rsid w:val="007F39D4"/>
    <w:rsid w:val="00800E89"/>
    <w:rsid w:val="0080709C"/>
    <w:rsid w:val="00815652"/>
    <w:rsid w:val="00816B81"/>
    <w:rsid w:val="00830312"/>
    <w:rsid w:val="00832053"/>
    <w:rsid w:val="00842CF8"/>
    <w:rsid w:val="008463EF"/>
    <w:rsid w:val="008527F1"/>
    <w:rsid w:val="008576E1"/>
    <w:rsid w:val="00876F0F"/>
    <w:rsid w:val="00887DA9"/>
    <w:rsid w:val="00892D9F"/>
    <w:rsid w:val="008930B2"/>
    <w:rsid w:val="008A62C6"/>
    <w:rsid w:val="008B141C"/>
    <w:rsid w:val="008B168B"/>
    <w:rsid w:val="008B2477"/>
    <w:rsid w:val="008B6ECA"/>
    <w:rsid w:val="008C356C"/>
    <w:rsid w:val="008C6063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52787"/>
    <w:rsid w:val="009540B7"/>
    <w:rsid w:val="00957A64"/>
    <w:rsid w:val="00964142"/>
    <w:rsid w:val="00965CC2"/>
    <w:rsid w:val="00972C85"/>
    <w:rsid w:val="009747B6"/>
    <w:rsid w:val="0097AAC4"/>
    <w:rsid w:val="00982C93"/>
    <w:rsid w:val="00990CA8"/>
    <w:rsid w:val="0099469F"/>
    <w:rsid w:val="009B36C4"/>
    <w:rsid w:val="009B675E"/>
    <w:rsid w:val="009C016E"/>
    <w:rsid w:val="009C49FF"/>
    <w:rsid w:val="009C580A"/>
    <w:rsid w:val="009C6EE9"/>
    <w:rsid w:val="009D00E3"/>
    <w:rsid w:val="009D08E8"/>
    <w:rsid w:val="009E1E68"/>
    <w:rsid w:val="009E6CC5"/>
    <w:rsid w:val="009E7DCB"/>
    <w:rsid w:val="009F12F1"/>
    <w:rsid w:val="009F447D"/>
    <w:rsid w:val="00A00178"/>
    <w:rsid w:val="00A02ED1"/>
    <w:rsid w:val="00A041AE"/>
    <w:rsid w:val="00A066B8"/>
    <w:rsid w:val="00A26F33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B1E3B"/>
    <w:rsid w:val="00AC3FFC"/>
    <w:rsid w:val="00AD51D3"/>
    <w:rsid w:val="00AE28D4"/>
    <w:rsid w:val="00AE300B"/>
    <w:rsid w:val="00AE6AA4"/>
    <w:rsid w:val="00AF26E4"/>
    <w:rsid w:val="00B001FE"/>
    <w:rsid w:val="00B01352"/>
    <w:rsid w:val="00B0395A"/>
    <w:rsid w:val="00B065E4"/>
    <w:rsid w:val="00B128EF"/>
    <w:rsid w:val="00B27DCF"/>
    <w:rsid w:val="00B27EB7"/>
    <w:rsid w:val="00B352A1"/>
    <w:rsid w:val="00B413BB"/>
    <w:rsid w:val="00B45A06"/>
    <w:rsid w:val="00B45B02"/>
    <w:rsid w:val="00B66FA0"/>
    <w:rsid w:val="00B70560"/>
    <w:rsid w:val="00B77215"/>
    <w:rsid w:val="00B80CFD"/>
    <w:rsid w:val="00B8380D"/>
    <w:rsid w:val="00B8553B"/>
    <w:rsid w:val="00B871FD"/>
    <w:rsid w:val="00B91032"/>
    <w:rsid w:val="00B92E99"/>
    <w:rsid w:val="00B93B38"/>
    <w:rsid w:val="00BB519E"/>
    <w:rsid w:val="00BE22B2"/>
    <w:rsid w:val="00BE30E4"/>
    <w:rsid w:val="00C137AF"/>
    <w:rsid w:val="00C22346"/>
    <w:rsid w:val="00C25104"/>
    <w:rsid w:val="00C27081"/>
    <w:rsid w:val="00C31C80"/>
    <w:rsid w:val="00C36841"/>
    <w:rsid w:val="00C4350C"/>
    <w:rsid w:val="00C45800"/>
    <w:rsid w:val="00C5243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E78EB"/>
    <w:rsid w:val="00CF069F"/>
    <w:rsid w:val="00D00973"/>
    <w:rsid w:val="00D011F9"/>
    <w:rsid w:val="00D17FC4"/>
    <w:rsid w:val="00D3797B"/>
    <w:rsid w:val="00D40285"/>
    <w:rsid w:val="00D42E10"/>
    <w:rsid w:val="00D45465"/>
    <w:rsid w:val="00D516C7"/>
    <w:rsid w:val="00D51FF7"/>
    <w:rsid w:val="00D53A13"/>
    <w:rsid w:val="00D61854"/>
    <w:rsid w:val="00D634BF"/>
    <w:rsid w:val="00D85BDE"/>
    <w:rsid w:val="00D90CAE"/>
    <w:rsid w:val="00DA7E9E"/>
    <w:rsid w:val="00DC63FF"/>
    <w:rsid w:val="00DE227B"/>
    <w:rsid w:val="00DE2DCD"/>
    <w:rsid w:val="00DE5A9C"/>
    <w:rsid w:val="00DF2634"/>
    <w:rsid w:val="00DF3B64"/>
    <w:rsid w:val="00E1123B"/>
    <w:rsid w:val="00E244DE"/>
    <w:rsid w:val="00E27408"/>
    <w:rsid w:val="00E30F09"/>
    <w:rsid w:val="00E32798"/>
    <w:rsid w:val="00E40670"/>
    <w:rsid w:val="00E44306"/>
    <w:rsid w:val="00E56AB9"/>
    <w:rsid w:val="00E6149D"/>
    <w:rsid w:val="00E72232"/>
    <w:rsid w:val="00E74692"/>
    <w:rsid w:val="00E775F9"/>
    <w:rsid w:val="00EA4604"/>
    <w:rsid w:val="00EA7F55"/>
    <w:rsid w:val="00EB3EE3"/>
    <w:rsid w:val="00EC526C"/>
    <w:rsid w:val="00ED257C"/>
    <w:rsid w:val="00ED53C7"/>
    <w:rsid w:val="00ED5880"/>
    <w:rsid w:val="00ED68D0"/>
    <w:rsid w:val="00ED6A88"/>
    <w:rsid w:val="00EE4693"/>
    <w:rsid w:val="00EF7F7C"/>
    <w:rsid w:val="00F01852"/>
    <w:rsid w:val="00F021E7"/>
    <w:rsid w:val="00F15232"/>
    <w:rsid w:val="00F32D03"/>
    <w:rsid w:val="00F360C7"/>
    <w:rsid w:val="00F41F0F"/>
    <w:rsid w:val="00F43790"/>
    <w:rsid w:val="00F508CC"/>
    <w:rsid w:val="00F52419"/>
    <w:rsid w:val="00F64DB4"/>
    <w:rsid w:val="00F66D92"/>
    <w:rsid w:val="00F67550"/>
    <w:rsid w:val="00F74AE1"/>
    <w:rsid w:val="00F77357"/>
    <w:rsid w:val="00F87E3A"/>
    <w:rsid w:val="00F914C4"/>
    <w:rsid w:val="00F91D2B"/>
    <w:rsid w:val="00F96F70"/>
    <w:rsid w:val="00FA2157"/>
    <w:rsid w:val="00FC19E5"/>
    <w:rsid w:val="00FD2A1A"/>
    <w:rsid w:val="00FD7036"/>
    <w:rsid w:val="00FD7BB3"/>
    <w:rsid w:val="00FE3320"/>
    <w:rsid w:val="00FE478F"/>
    <w:rsid w:val="00FE7C3E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13F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A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958</Words>
  <Characters>546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Grzegorz Malisz</cp:lastModifiedBy>
  <cp:revision>309</cp:revision>
  <dcterms:created xsi:type="dcterms:W3CDTF">2022-09-09T10:43:00Z</dcterms:created>
  <dcterms:modified xsi:type="dcterms:W3CDTF">2022-12-01T11:02:00Z</dcterms:modified>
</cp:coreProperties>
</file>